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3AE196DF" w14:textId="737439A3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="009A34B2" w:rsidRPr="009A34B2">
        <w:rPr>
          <w:rFonts w:cs="Times New Roman"/>
          <w:b/>
          <w:szCs w:val="24"/>
        </w:rPr>
        <w:t xml:space="preserve">table 1. </w:t>
      </w:r>
      <w:r w:rsidR="009A34B2" w:rsidRPr="009A34B2">
        <w:rPr>
          <w:rFonts w:cs="Times New Roman"/>
          <w:szCs w:val="24"/>
        </w:rPr>
        <w:t xml:space="preserve">BNI potential of root tissue extracts of two sets of accessions of </w:t>
      </w:r>
      <w:r w:rsidR="009A34B2" w:rsidRPr="009A34B2">
        <w:rPr>
          <w:rFonts w:cs="Times New Roman"/>
          <w:i/>
          <w:szCs w:val="24"/>
        </w:rPr>
        <w:t xml:space="preserve">M. maximus </w:t>
      </w:r>
      <w:r w:rsidR="009A34B2" w:rsidRPr="009A34B2">
        <w:rPr>
          <w:rFonts w:cs="Times New Roman"/>
          <w:szCs w:val="24"/>
        </w:rPr>
        <w:t>with contrasting nitrification rates. ATU: Allilthyourea units</w:t>
      </w:r>
      <w:r w:rsidR="009A34B2" w:rsidRPr="009A34B2">
        <w:rPr>
          <w:rFonts w:cs="Times New Roman"/>
          <w:b/>
          <w:szCs w:val="24"/>
        </w:rPr>
        <w:t>.</w:t>
      </w:r>
    </w:p>
    <w:tbl>
      <w:tblPr>
        <w:tblW w:w="6480" w:type="dxa"/>
        <w:jc w:val="center"/>
        <w:tblLook w:val="04A0" w:firstRow="1" w:lastRow="0" w:firstColumn="1" w:lastColumn="0" w:noHBand="0" w:noVBand="1"/>
      </w:tblPr>
      <w:tblGrid>
        <w:gridCol w:w="1403"/>
        <w:gridCol w:w="1780"/>
        <w:gridCol w:w="2248"/>
        <w:gridCol w:w="1170"/>
      </w:tblGrid>
      <w:tr w:rsidR="009A34B2" w:rsidRPr="009A34B2" w14:paraId="651E3BC5" w14:textId="77777777" w:rsidTr="00BE724F">
        <w:trPr>
          <w:trHeight w:val="580"/>
          <w:jc w:val="center"/>
        </w:trPr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27C79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Nitrification rate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E1DA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Accession number</w:t>
            </w:r>
          </w:p>
        </w:tc>
        <w:tc>
          <w:tcPr>
            <w:tcW w:w="2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490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 xml:space="preserve">Specific BNI </w:t>
            </w:r>
          </w:p>
          <w:p w14:paraId="4D4F104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(ATU · g of dry root</w:t>
            </w:r>
            <w:r w:rsidRPr="009A34B2">
              <w:rPr>
                <w:color w:val="000000"/>
                <w:szCs w:val="24"/>
                <w:vertAlign w:val="superscript"/>
              </w:rPr>
              <w:t>-1</w:t>
            </w:r>
            <w:r w:rsidRPr="009A34B2">
              <w:rPr>
                <w:color w:val="000000"/>
                <w:szCs w:val="24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FFD88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Total BNI (ATU)</w:t>
            </w:r>
          </w:p>
        </w:tc>
      </w:tr>
      <w:tr w:rsidR="009A34B2" w:rsidRPr="009A34B2" w14:paraId="12C2AF53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EE06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346E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cv. Tobiata 6299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2F26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9B93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085</w:t>
            </w:r>
          </w:p>
        </w:tc>
      </w:tr>
      <w:tr w:rsidR="009A34B2" w:rsidRPr="009A34B2" w14:paraId="2E2B1C55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CB5CE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78896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8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FB9C8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4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71EF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3359</w:t>
            </w:r>
          </w:p>
        </w:tc>
      </w:tr>
      <w:tr w:rsidR="009A34B2" w:rsidRPr="009A34B2" w14:paraId="0323E3FF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AAA5E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6A88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90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D8E1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1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8F74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4252</w:t>
            </w:r>
          </w:p>
        </w:tc>
      </w:tr>
      <w:tr w:rsidR="009A34B2" w:rsidRPr="009A34B2" w14:paraId="4AAB0E72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E68C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9A0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5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27D7F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3626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4905</w:t>
            </w:r>
          </w:p>
        </w:tc>
      </w:tr>
      <w:tr w:rsidR="009A34B2" w:rsidRPr="009A34B2" w14:paraId="3A8BCFB9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5FF90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9EA1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25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73A3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14E76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4811</w:t>
            </w:r>
          </w:p>
        </w:tc>
      </w:tr>
      <w:tr w:rsidR="009A34B2" w:rsidRPr="009A34B2" w14:paraId="0C87C949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B14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A4FD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43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549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4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B1A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7098</w:t>
            </w:r>
          </w:p>
        </w:tc>
      </w:tr>
      <w:tr w:rsidR="009A34B2" w:rsidRPr="009A34B2" w14:paraId="22C1E8D9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1B90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34A3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72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404B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CBF9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5764</w:t>
            </w:r>
          </w:p>
        </w:tc>
      </w:tr>
      <w:tr w:rsidR="009A34B2" w:rsidRPr="009A34B2" w14:paraId="1D772EEE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9B10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F5A3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28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448DE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C4D88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2879</w:t>
            </w:r>
          </w:p>
        </w:tc>
      </w:tr>
      <w:tr w:rsidR="009A34B2" w:rsidRPr="009A34B2" w14:paraId="1EB23832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00FBF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8B71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461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3A70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A24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5069</w:t>
            </w:r>
          </w:p>
        </w:tc>
      </w:tr>
      <w:tr w:rsidR="009A34B2" w:rsidRPr="009A34B2" w14:paraId="4B2E5495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28FEF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Low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9F6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536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7717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5CD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464</w:t>
            </w:r>
          </w:p>
        </w:tc>
      </w:tr>
      <w:tr w:rsidR="009A34B2" w:rsidRPr="009A34B2" w14:paraId="0BE001B1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C5F9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AC63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19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D16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51B9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4874</w:t>
            </w:r>
          </w:p>
        </w:tc>
      </w:tr>
      <w:tr w:rsidR="009A34B2" w:rsidRPr="009A34B2" w14:paraId="1339BDDB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D9F9F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152B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46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A93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1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E9D69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4586</w:t>
            </w:r>
          </w:p>
        </w:tc>
      </w:tr>
      <w:tr w:rsidR="009A34B2" w:rsidRPr="009A34B2" w14:paraId="10F498FF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54603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BB78E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18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DB3F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D6AB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216</w:t>
            </w:r>
          </w:p>
        </w:tc>
      </w:tr>
      <w:tr w:rsidR="009A34B2" w:rsidRPr="009A34B2" w14:paraId="30627F5B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E3B4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58C1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967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AB9E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D24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3563</w:t>
            </w:r>
          </w:p>
        </w:tc>
      </w:tr>
      <w:tr w:rsidR="009A34B2" w:rsidRPr="009A34B2" w14:paraId="3C119493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CA66A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920F9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857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E2F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94CB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2010</w:t>
            </w:r>
          </w:p>
        </w:tc>
      </w:tr>
      <w:tr w:rsidR="009A34B2" w:rsidRPr="009A34B2" w14:paraId="533D7557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DA1C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4D32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59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5099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1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D7C7C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5023</w:t>
            </w:r>
          </w:p>
        </w:tc>
      </w:tr>
      <w:tr w:rsidR="009A34B2" w:rsidRPr="009A34B2" w14:paraId="3D86801F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71B4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043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26906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CB1A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B959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3025</w:t>
            </w:r>
          </w:p>
        </w:tc>
      </w:tr>
      <w:tr w:rsidR="009A34B2" w:rsidRPr="009A34B2" w14:paraId="027A4E61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DFD00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FDDBE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6023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A7581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A812B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5078</w:t>
            </w:r>
          </w:p>
        </w:tc>
      </w:tr>
      <w:tr w:rsidR="009A34B2" w:rsidRPr="009A34B2" w14:paraId="3395E473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D872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79C12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6962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3D66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F4A6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5821</w:t>
            </w:r>
          </w:p>
        </w:tc>
      </w:tr>
      <w:tr w:rsidR="009A34B2" w:rsidRPr="009A34B2" w14:paraId="4E857E85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9EED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High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5B05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26944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9447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A29E1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2943</w:t>
            </w:r>
          </w:p>
        </w:tc>
      </w:tr>
      <w:tr w:rsidR="009A34B2" w:rsidRPr="009A34B2" w14:paraId="3F8FF779" w14:textId="77777777" w:rsidTr="00BE724F">
        <w:trPr>
          <w:trHeight w:val="290"/>
          <w:jc w:val="center"/>
        </w:trPr>
        <w:tc>
          <w:tcPr>
            <w:tcW w:w="12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38FCD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Control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0A35D" w14:textId="77777777" w:rsidR="009A34B2" w:rsidRPr="009A34B2" w:rsidRDefault="009A34B2" w:rsidP="00BE724F">
            <w:pPr>
              <w:spacing w:before="0" w:after="0"/>
              <w:jc w:val="center"/>
              <w:rPr>
                <w:i/>
                <w:iCs/>
                <w:color w:val="000000"/>
                <w:szCs w:val="24"/>
              </w:rPr>
            </w:pPr>
            <w:r w:rsidRPr="009A34B2">
              <w:rPr>
                <w:i/>
                <w:iCs/>
                <w:color w:val="000000"/>
                <w:szCs w:val="24"/>
              </w:rPr>
              <w:t>U. humidicola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7CBE1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1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526D8" w14:textId="77777777" w:rsidR="009A34B2" w:rsidRPr="009A34B2" w:rsidRDefault="009A34B2" w:rsidP="00BE724F">
            <w:pPr>
              <w:spacing w:before="0" w:after="0"/>
              <w:jc w:val="center"/>
              <w:rPr>
                <w:color w:val="000000"/>
                <w:szCs w:val="24"/>
              </w:rPr>
            </w:pPr>
            <w:r w:rsidRPr="009A34B2">
              <w:rPr>
                <w:color w:val="000000"/>
                <w:szCs w:val="24"/>
              </w:rPr>
              <w:t>3794</w:t>
            </w:r>
          </w:p>
        </w:tc>
      </w:tr>
    </w:tbl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978D81" w14:textId="77777777" w:rsidR="003C12D8" w:rsidRDefault="003C12D8" w:rsidP="00117666">
      <w:pPr>
        <w:spacing w:after="0"/>
      </w:pPr>
      <w:r>
        <w:separator/>
      </w:r>
    </w:p>
  </w:endnote>
  <w:endnote w:type="continuationSeparator" w:id="0">
    <w:p w14:paraId="3098C60B" w14:textId="77777777" w:rsidR="003C12D8" w:rsidRDefault="003C12D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9FEF0" w14:textId="77777777" w:rsidR="003C12D8" w:rsidRDefault="003C12D8" w:rsidP="00117666">
      <w:pPr>
        <w:spacing w:after="0"/>
      </w:pPr>
      <w:r>
        <w:separator/>
      </w:r>
    </w:p>
  </w:footnote>
  <w:footnote w:type="continuationSeparator" w:id="0">
    <w:p w14:paraId="191A5C56" w14:textId="77777777" w:rsidR="003C12D8" w:rsidRDefault="003C12D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cwMzUwMjIxNjFV0lEKTi0uzszPAykwrAUABk9rpC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57ACE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C12D8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A34B2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278ED53-2E64-4468-8B3B-3F51FFE92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Villegas, Daniel Mauricio  (Alliance Bioversity-CIAT)</cp:lastModifiedBy>
  <cp:revision>2</cp:revision>
  <cp:lastPrinted>2013-10-03T12:51:00Z</cp:lastPrinted>
  <dcterms:created xsi:type="dcterms:W3CDTF">2020-04-07T18:30:00Z</dcterms:created>
  <dcterms:modified xsi:type="dcterms:W3CDTF">2020-04-07T18:30:00Z</dcterms:modified>
</cp:coreProperties>
</file>